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584239AA" w14:textId="002543FB" w:rsidR="003E4F45" w:rsidRPr="003E4F45" w:rsidRDefault="0008274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{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  <w:bookmarkStart w:id="11" w:name="_GoBack"/>
      <w:bookmarkEnd w:id="11"/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8274E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8274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8274E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8274E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8274E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8274E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8274E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8274E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8274E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8274E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8274E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8274E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8274E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8274E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8274E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8274E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8274E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8274E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8274E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8274E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8274E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8274E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8274E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8274E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8274E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8274E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8274E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8274E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08274E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08274E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08274E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08274E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08274E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08274E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lastRenderedPageBreak/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08274E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08274E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08274E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08274E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08274E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08274E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08274E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08274E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08274E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08274E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08274E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08274E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08274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08274E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08274E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08274E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08274E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08274E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08274E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08274E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08274E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08274E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08274E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lastRenderedPageBreak/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2B98B8" w14:textId="77777777" w:rsidR="003537BE" w:rsidRDefault="003537BE" w:rsidP="008068A2">
      <w:pPr>
        <w:spacing w:after="0" w:line="240" w:lineRule="auto"/>
      </w:pPr>
      <w:r>
        <w:separator/>
      </w:r>
    </w:p>
  </w:endnote>
  <w:endnote w:type="continuationSeparator" w:id="0">
    <w:p w14:paraId="01DA990B" w14:textId="77777777" w:rsidR="003537BE" w:rsidRDefault="003537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EF13A" w14:textId="77777777" w:rsidR="0008274E" w:rsidRDefault="000827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71FFD8" w14:textId="77777777" w:rsidR="0008274E" w:rsidRDefault="0008274E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08274E" w:rsidRDefault="0008274E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08274E" w:rsidRDefault="0008274E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08274E" w:rsidRDefault="0008274E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08274E" w:rsidRDefault="0008274E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08274E" w:rsidRDefault="0008274E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08274E" w:rsidRDefault="0008274E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08274E" w:rsidRDefault="0008274E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08274E" w:rsidRDefault="0008274E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08274E" w:rsidRDefault="0008274E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08274E" w:rsidRDefault="0008274E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08274E" w:rsidRDefault="0008274E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08274E" w:rsidRDefault="0008274E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08274E" w:rsidRDefault="0008274E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08274E" w:rsidRDefault="0008274E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40A9F7C3" w:rsidR="0008274E" w:rsidRDefault="0008274E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40A9F7C3" w:rsidR="0008274E" w:rsidRDefault="0008274E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6A8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6A8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08274E" w:rsidRDefault="0008274E">
    <w:pPr>
      <w:pStyle w:val="Footer"/>
    </w:pPr>
  </w:p>
  <w:p w14:paraId="2781A903" w14:textId="77777777" w:rsidR="0008274E" w:rsidRPr="00AC77AD" w:rsidRDefault="0008274E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40D459" w14:textId="77777777" w:rsidR="0008274E" w:rsidRDefault="0008274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247686" w14:textId="77777777" w:rsidR="0008274E" w:rsidRDefault="0008274E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08274E" w:rsidRDefault="0008274E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08274E" w:rsidRDefault="0008274E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08274E" w:rsidRDefault="0008274E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08274E" w:rsidRDefault="0008274E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08274E" w:rsidRDefault="0008274E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08274E" w:rsidRDefault="0008274E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08274E" w:rsidRDefault="0008274E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02E8EE91" w:rsidR="0008274E" w:rsidRDefault="0008274E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FDBA6B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02E8EE91" w:rsidR="0008274E" w:rsidRDefault="0008274E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6A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6A8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234F2" w14:textId="77777777" w:rsidR="003537BE" w:rsidRDefault="003537BE" w:rsidP="008068A2">
      <w:pPr>
        <w:spacing w:after="0" w:line="240" w:lineRule="auto"/>
      </w:pPr>
      <w:r>
        <w:separator/>
      </w:r>
    </w:p>
  </w:footnote>
  <w:footnote w:type="continuationSeparator" w:id="0">
    <w:p w14:paraId="53F0E5DA" w14:textId="77777777" w:rsidR="003537BE" w:rsidRDefault="003537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B988DC" w14:textId="77777777" w:rsidR="0008274E" w:rsidRDefault="000827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3B96DD" w14:textId="77777777" w:rsidR="0008274E" w:rsidRDefault="0008274E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04C8A1" w14:textId="77777777" w:rsidR="0008274E" w:rsidRDefault="0008274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93D254" w14:textId="77777777" w:rsidR="0008274E" w:rsidRDefault="0008274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56357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274E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33C3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06A8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43B04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37BE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5D6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77F31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E8109-12EE-496D-BF88-E6E0BA780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2567</Words>
  <Characters>14636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Ellie</cp:lastModifiedBy>
  <cp:revision>5</cp:revision>
  <cp:lastPrinted>2015-10-26T22:35:00Z</cp:lastPrinted>
  <dcterms:created xsi:type="dcterms:W3CDTF">2021-09-29T14:56:00Z</dcterms:created>
  <dcterms:modified xsi:type="dcterms:W3CDTF">2023-03-31T15:30:00Z</dcterms:modified>
  <cp:category>programming, education, software engineering, software development</cp:category>
</cp:coreProperties>
</file>